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0207" w14:textId="79413C18" w:rsidR="00392E15" w:rsidRPr="00C14CB1" w:rsidRDefault="008E187A" w:rsidP="00F741F8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Cs w:val="22"/>
        </w:rPr>
      </w:pPr>
      <w:r w:rsidRPr="00C14CB1">
        <w:rPr>
          <w:rFonts w:ascii="Times New Roman" w:eastAsia="Times New Roman" w:hAnsi="Times New Roman" w:cs="Times New Roman"/>
          <w:b/>
          <w:szCs w:val="22"/>
        </w:rPr>
        <w:t>LB</w:t>
      </w:r>
      <w:r w:rsidR="00392E15" w:rsidRPr="00C14CB1">
        <w:rPr>
          <w:rFonts w:ascii="Times New Roman" w:eastAsia="Times New Roman" w:hAnsi="Times New Roman" w:cs="Times New Roman"/>
          <w:b/>
          <w:szCs w:val="22"/>
        </w:rPr>
        <w:t xml:space="preserve">A </w:t>
      </w:r>
      <w:r w:rsidR="00993B8C">
        <w:rPr>
          <w:rFonts w:ascii="Times New Roman" w:eastAsia="Times New Roman" w:hAnsi="Times New Roman" w:cs="Times New Roman"/>
          <w:b/>
          <w:szCs w:val="22"/>
        </w:rPr>
        <w:t xml:space="preserve">Annual </w:t>
      </w:r>
      <w:r w:rsidR="00392E15" w:rsidRPr="00C14CB1">
        <w:rPr>
          <w:rFonts w:ascii="Times New Roman" w:eastAsia="Times New Roman" w:hAnsi="Times New Roman" w:cs="Times New Roman"/>
          <w:b/>
          <w:szCs w:val="22"/>
        </w:rPr>
        <w:t>Board Meeting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 xml:space="preserve"> Agenda</w:t>
      </w:r>
      <w:r w:rsidR="00392E15" w:rsidRPr="00C14CB1">
        <w:rPr>
          <w:rFonts w:ascii="Times New Roman" w:eastAsia="Times New Roman" w:hAnsi="Times New Roman" w:cs="Times New Roman"/>
          <w:b/>
          <w:szCs w:val="22"/>
        </w:rPr>
        <w:t xml:space="preserve"> </w:t>
      </w:r>
      <w:r w:rsidR="00B041EF">
        <w:rPr>
          <w:rFonts w:ascii="Times New Roman" w:eastAsia="Times New Roman" w:hAnsi="Times New Roman" w:cs="Times New Roman"/>
          <w:b/>
          <w:szCs w:val="22"/>
        </w:rPr>
        <w:t>–</w:t>
      </w:r>
      <w:r w:rsidR="00F741F8" w:rsidRPr="00C14CB1">
        <w:rPr>
          <w:rFonts w:ascii="Times New Roman" w:eastAsia="Times New Roman" w:hAnsi="Times New Roman" w:cs="Times New Roman"/>
          <w:b/>
          <w:szCs w:val="22"/>
        </w:rPr>
        <w:t xml:space="preserve"> </w:t>
      </w:r>
      <w:r w:rsidR="00B041EF">
        <w:rPr>
          <w:rFonts w:ascii="Times New Roman" w:eastAsia="Times New Roman" w:hAnsi="Times New Roman" w:cs="Times New Roman"/>
          <w:b/>
          <w:szCs w:val="22"/>
        </w:rPr>
        <w:t>Wednesday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>,</w:t>
      </w:r>
      <w:r w:rsidR="00B041EF">
        <w:rPr>
          <w:rFonts w:ascii="Times New Roman" w:eastAsia="Times New Roman" w:hAnsi="Times New Roman" w:cs="Times New Roman"/>
          <w:b/>
          <w:szCs w:val="22"/>
        </w:rPr>
        <w:t xml:space="preserve"> Jan. 25,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 xml:space="preserve"> 202</w:t>
      </w:r>
      <w:r w:rsidR="00B041EF">
        <w:rPr>
          <w:rFonts w:ascii="Times New Roman" w:eastAsia="Times New Roman" w:hAnsi="Times New Roman" w:cs="Times New Roman"/>
          <w:b/>
          <w:szCs w:val="22"/>
        </w:rPr>
        <w:t>3</w:t>
      </w:r>
    </w:p>
    <w:p w14:paraId="5AEC4737" w14:textId="24AAD209" w:rsidR="0046624D" w:rsidRDefault="00B041EF" w:rsidP="00F741F8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Cs w:val="22"/>
        </w:rPr>
      </w:pPr>
      <w:r>
        <w:rPr>
          <w:rFonts w:ascii="Times New Roman" w:eastAsia="Times New Roman" w:hAnsi="Times New Roman" w:cs="Times New Roman"/>
          <w:b/>
          <w:szCs w:val="22"/>
        </w:rPr>
        <w:t>6:00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 xml:space="preserve"> </w:t>
      </w:r>
      <w:r>
        <w:rPr>
          <w:rFonts w:ascii="Times New Roman" w:eastAsia="Times New Roman" w:hAnsi="Times New Roman" w:cs="Times New Roman"/>
          <w:b/>
          <w:szCs w:val="22"/>
        </w:rPr>
        <w:t>p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>m - In person meeting at LBA’s Office</w:t>
      </w:r>
      <w:r w:rsidR="0084693B">
        <w:rPr>
          <w:rFonts w:ascii="Times New Roman" w:eastAsia="Times New Roman" w:hAnsi="Times New Roman" w:cs="Times New Roman"/>
          <w:b/>
          <w:szCs w:val="22"/>
        </w:rPr>
        <w:t xml:space="preserve">, Hybrid Option </w:t>
      </w:r>
      <w:r w:rsidR="0046624D" w:rsidRPr="00C14CB1">
        <w:rPr>
          <w:rFonts w:ascii="Times New Roman" w:eastAsia="Times New Roman" w:hAnsi="Times New Roman" w:cs="Times New Roman"/>
          <w:b/>
          <w:szCs w:val="22"/>
        </w:rPr>
        <w:t xml:space="preserve"> </w:t>
      </w:r>
    </w:p>
    <w:p w14:paraId="0553C708" w14:textId="77777777" w:rsidR="00A532DA" w:rsidRPr="00C14CB1" w:rsidRDefault="00A532DA" w:rsidP="00F741F8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Cs w:val="22"/>
        </w:rPr>
      </w:pPr>
    </w:p>
    <w:p w14:paraId="0818A12A" w14:textId="77777777" w:rsidR="004524CB" w:rsidRPr="00C14CB1" w:rsidRDefault="004524CB" w:rsidP="004524CB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000000"/>
          <w:szCs w:val="22"/>
        </w:rPr>
      </w:pPr>
    </w:p>
    <w:p w14:paraId="50F593E8" w14:textId="1CDB6C44" w:rsidR="00392E15" w:rsidRPr="00C14CB1" w:rsidRDefault="003D3404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b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6</w:t>
      </w:r>
      <w:r w:rsidR="00475E35" w:rsidRPr="00C14CB1">
        <w:rPr>
          <w:rFonts w:ascii="Times New Roman" w:eastAsia="Times New Roman" w:hAnsi="Times New Roman" w:cs="Times New Roman"/>
          <w:color w:val="000000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Cs w:val="22"/>
        </w:rPr>
        <w:t>0</w:t>
      </w:r>
      <w:r w:rsidR="00475E35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0 </w:t>
      </w:r>
      <w:r>
        <w:rPr>
          <w:rFonts w:ascii="Times New Roman" w:eastAsia="Times New Roman" w:hAnsi="Times New Roman" w:cs="Times New Roman"/>
          <w:color w:val="000000"/>
          <w:szCs w:val="22"/>
        </w:rPr>
        <w:t>p</w:t>
      </w:r>
      <w:r w:rsidR="00475E35" w:rsidRPr="00C14CB1">
        <w:rPr>
          <w:rFonts w:ascii="Times New Roman" w:eastAsia="Times New Roman" w:hAnsi="Times New Roman" w:cs="Times New Roman"/>
          <w:color w:val="000000"/>
          <w:szCs w:val="22"/>
        </w:rPr>
        <w:t>m</w:t>
      </w:r>
      <w:r w:rsidR="004524CB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4524CB" w:rsidRPr="00C14CB1">
        <w:rPr>
          <w:rFonts w:ascii="Times New Roman" w:eastAsia="Times New Roman" w:hAnsi="Times New Roman" w:cs="Times New Roman"/>
          <w:b/>
          <w:color w:val="000000"/>
          <w:szCs w:val="22"/>
        </w:rPr>
        <w:tab/>
        <w:t xml:space="preserve">Welcome to Board Members </w:t>
      </w:r>
      <w:r w:rsidR="00C46628" w:rsidRPr="00C14CB1">
        <w:rPr>
          <w:rFonts w:ascii="Times New Roman" w:eastAsia="Times New Roman" w:hAnsi="Times New Roman" w:cs="Times New Roman"/>
          <w:b/>
          <w:color w:val="000000"/>
          <w:szCs w:val="22"/>
        </w:rPr>
        <w:t>&amp;</w:t>
      </w:r>
      <w:r w:rsidR="006509FA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Guests</w:t>
      </w:r>
      <w:r w:rsidR="00720A1F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C46628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</w:p>
    <w:p w14:paraId="6B255EDD" w14:textId="15BECDBD" w:rsidR="00475E35" w:rsidRDefault="00392E15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bCs/>
          <w:color w:val="000000"/>
          <w:szCs w:val="22"/>
        </w:rPr>
        <w:tab/>
      </w:r>
      <w:r w:rsidR="0046624D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Jim Lantelme, President </w:t>
      </w:r>
    </w:p>
    <w:p w14:paraId="53E78C2C" w14:textId="74F95CE2" w:rsidR="003D3404" w:rsidRDefault="003D3404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</w:p>
    <w:p w14:paraId="1D6D2F55" w14:textId="56AB4DFE" w:rsidR="003D3404" w:rsidRDefault="003D3404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6:05 pm</w:t>
      </w:r>
      <w:r>
        <w:rPr>
          <w:rFonts w:ascii="Times New Roman" w:eastAsia="Times New Roman" w:hAnsi="Times New Roman" w:cs="Times New Roman"/>
          <w:color w:val="000000"/>
          <w:szCs w:val="22"/>
        </w:rPr>
        <w:tab/>
      </w:r>
      <w:r w:rsidRPr="003D3404">
        <w:rPr>
          <w:rFonts w:ascii="Times New Roman" w:eastAsia="Times New Roman" w:hAnsi="Times New Roman" w:cs="Times New Roman"/>
          <w:b/>
          <w:bCs/>
          <w:color w:val="000000"/>
          <w:szCs w:val="22"/>
        </w:rPr>
        <w:t>Election of LBA Board Member</w:t>
      </w:r>
      <w:r w:rsidR="00993B8C">
        <w:rPr>
          <w:rFonts w:ascii="Times New Roman" w:eastAsia="Times New Roman" w:hAnsi="Times New Roman" w:cs="Times New Roman"/>
          <w:b/>
          <w:bCs/>
          <w:color w:val="000000"/>
          <w:szCs w:val="22"/>
        </w:rPr>
        <w:t>s</w:t>
      </w:r>
      <w:r w:rsidRPr="003D3404">
        <w:rPr>
          <w:rFonts w:ascii="Times New Roman" w:eastAsia="Times New Roman" w:hAnsi="Times New Roman" w:cs="Times New Roman"/>
          <w:b/>
          <w:bCs/>
          <w:color w:val="000000"/>
          <w:szCs w:val="22"/>
        </w:rPr>
        <w:t xml:space="preserve"> and Officers</w:t>
      </w:r>
      <w:r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</w:p>
    <w:p w14:paraId="315BB326" w14:textId="7E0BB460" w:rsidR="003D3404" w:rsidRPr="00C14CB1" w:rsidRDefault="003D3404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ab/>
        <w:t>Laura London, Nominations Committee Chair</w:t>
      </w:r>
    </w:p>
    <w:p w14:paraId="3BE2E587" w14:textId="0A8C3374" w:rsidR="006509FA" w:rsidRPr="00C14CB1" w:rsidRDefault="006509FA" w:rsidP="00392E15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</w:p>
    <w:p w14:paraId="6DB06C5A" w14:textId="6F261BE0" w:rsidR="009B7FE0" w:rsidRDefault="003D3404" w:rsidP="0046624D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color w:val="000000"/>
          <w:szCs w:val="22"/>
        </w:rPr>
      </w:pPr>
      <w:r>
        <w:rPr>
          <w:rFonts w:ascii="Times New Roman" w:eastAsia="Times New Roman" w:hAnsi="Times New Roman" w:cs="Times New Roman"/>
          <w:bCs/>
          <w:color w:val="000000"/>
          <w:szCs w:val="22"/>
        </w:rPr>
        <w:t>6</w:t>
      </w:r>
      <w:r w:rsidR="006509FA" w:rsidRPr="00C14CB1">
        <w:rPr>
          <w:rFonts w:ascii="Times New Roman" w:eastAsia="Times New Roman" w:hAnsi="Times New Roman" w:cs="Times New Roman"/>
          <w:bCs/>
          <w:color w:val="000000"/>
          <w:szCs w:val="22"/>
        </w:rPr>
        <w:t>:</w:t>
      </w:r>
      <w:r>
        <w:rPr>
          <w:rFonts w:ascii="Times New Roman" w:eastAsia="Times New Roman" w:hAnsi="Times New Roman" w:cs="Times New Roman"/>
          <w:bCs/>
          <w:color w:val="000000"/>
          <w:szCs w:val="22"/>
        </w:rPr>
        <w:t>15</w:t>
      </w:r>
      <w:r w:rsidR="006509FA" w:rsidRPr="00C14CB1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 </w:t>
      </w:r>
      <w:r w:rsidR="00A30F7F">
        <w:rPr>
          <w:rFonts w:ascii="Times New Roman" w:eastAsia="Times New Roman" w:hAnsi="Times New Roman" w:cs="Times New Roman"/>
          <w:bCs/>
          <w:color w:val="000000"/>
          <w:szCs w:val="22"/>
        </w:rPr>
        <w:t>p</w:t>
      </w:r>
      <w:r w:rsidR="006509FA" w:rsidRPr="00C14CB1">
        <w:rPr>
          <w:rFonts w:ascii="Times New Roman" w:eastAsia="Times New Roman" w:hAnsi="Times New Roman" w:cs="Times New Roman"/>
          <w:bCs/>
          <w:color w:val="000000"/>
          <w:szCs w:val="22"/>
        </w:rPr>
        <w:t>m</w:t>
      </w:r>
      <w:r w:rsidR="006509FA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6509FA" w:rsidRPr="00C14CB1">
        <w:rPr>
          <w:rFonts w:ascii="Times New Roman" w:eastAsia="Times New Roman" w:hAnsi="Times New Roman" w:cs="Times New Roman"/>
          <w:color w:val="000000"/>
          <w:szCs w:val="22"/>
        </w:rPr>
        <w:tab/>
      </w:r>
      <w:r w:rsidR="009B7FE0" w:rsidRPr="009B7FE0">
        <w:rPr>
          <w:rFonts w:ascii="Times New Roman" w:eastAsia="Times New Roman" w:hAnsi="Times New Roman" w:cs="Times New Roman"/>
          <w:b/>
          <w:color w:val="000000"/>
          <w:szCs w:val="22"/>
        </w:rPr>
        <w:t>Update</w:t>
      </w:r>
      <w:r w:rsidR="009B7FE0">
        <w:rPr>
          <w:rFonts w:ascii="Times New Roman" w:eastAsia="Times New Roman" w:hAnsi="Times New Roman" w:cs="Times New Roman"/>
          <w:b/>
          <w:color w:val="000000"/>
          <w:szCs w:val="22"/>
        </w:rPr>
        <w:t>s</w:t>
      </w:r>
      <w:r w:rsidR="009B7FE0" w:rsidRPr="009B7FE0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from County </w:t>
      </w:r>
    </w:p>
    <w:p w14:paraId="2D154FED" w14:textId="2439B394" w:rsidR="00720A1F" w:rsidRPr="00C14CB1" w:rsidRDefault="00014D2F" w:rsidP="009B7FE0">
      <w:pPr>
        <w:shd w:val="clear" w:color="auto" w:fill="FFFFFF"/>
        <w:spacing w:after="0"/>
        <w:ind w:left="1440"/>
        <w:rPr>
          <w:rFonts w:ascii="Times New Roman" w:eastAsia="Times New Roman" w:hAnsi="Times New Roman" w:cs="Times New Roman"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b/>
          <w:bCs/>
          <w:color w:val="000000"/>
          <w:szCs w:val="22"/>
        </w:rPr>
        <w:t>Remarks by</w:t>
      </w:r>
      <w:r w:rsidR="00720A1F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C46628" w:rsidRPr="00C14CB1">
        <w:rPr>
          <w:rFonts w:ascii="Times New Roman" w:eastAsia="Times New Roman" w:hAnsi="Times New Roman" w:cs="Times New Roman"/>
          <w:b/>
          <w:bCs/>
          <w:color w:val="000000"/>
          <w:szCs w:val="22"/>
        </w:rPr>
        <w:t xml:space="preserve">County Board </w:t>
      </w:r>
      <w:r w:rsidR="0046624D" w:rsidRPr="00C14CB1">
        <w:rPr>
          <w:rFonts w:ascii="Times New Roman" w:eastAsia="Times New Roman" w:hAnsi="Times New Roman" w:cs="Times New Roman"/>
          <w:b/>
          <w:bCs/>
          <w:color w:val="000000"/>
          <w:szCs w:val="22"/>
        </w:rPr>
        <w:t xml:space="preserve">Liaison </w:t>
      </w:r>
    </w:p>
    <w:p w14:paraId="78C4B23C" w14:textId="41181F0D" w:rsidR="00782F2B" w:rsidRDefault="0046624D" w:rsidP="00782F2B">
      <w:pPr>
        <w:shd w:val="clear" w:color="auto" w:fill="FFFFFF"/>
        <w:spacing w:after="0"/>
        <w:ind w:left="1440"/>
        <w:rPr>
          <w:rFonts w:ascii="Times New Roman" w:eastAsia="Times New Roman" w:hAnsi="Times New Roman" w:cs="Times New Roman"/>
          <w:b/>
          <w:bCs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Matt </w:t>
      </w:r>
      <w:r w:rsidR="008A008A">
        <w:rPr>
          <w:rFonts w:ascii="Times New Roman" w:eastAsia="Times New Roman" w:hAnsi="Times New Roman" w:cs="Times New Roman"/>
          <w:color w:val="000000"/>
          <w:szCs w:val="22"/>
        </w:rPr>
        <w:t>de</w:t>
      </w:r>
      <w:r w:rsidR="00DF1A2C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8A008A">
        <w:rPr>
          <w:rFonts w:ascii="Times New Roman" w:eastAsia="Times New Roman" w:hAnsi="Times New Roman" w:cs="Times New Roman"/>
          <w:color w:val="000000"/>
          <w:szCs w:val="22"/>
        </w:rPr>
        <w:t>Ferranti</w:t>
      </w:r>
      <w:r w:rsidR="00720A1F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, County Board Member </w:t>
      </w:r>
    </w:p>
    <w:p w14:paraId="08C9EC3A" w14:textId="2CF6AF6B" w:rsidR="0027250D" w:rsidRPr="00782F2B" w:rsidRDefault="0027250D" w:rsidP="00782F2B">
      <w:pPr>
        <w:shd w:val="clear" w:color="auto" w:fill="FFFFFF"/>
        <w:spacing w:after="0"/>
        <w:ind w:left="1440"/>
        <w:rPr>
          <w:rFonts w:ascii="Times New Roman" w:eastAsia="Times New Roman" w:hAnsi="Times New Roman" w:cs="Times New Roman"/>
          <w:b/>
          <w:bCs/>
          <w:color w:val="000000"/>
          <w:szCs w:val="22"/>
        </w:rPr>
      </w:pPr>
      <w:r>
        <w:rPr>
          <w:rFonts w:ascii="Times New Roman" w:eastAsia="Times New Roman" w:hAnsi="Times New Roman" w:cs="Times New Roman"/>
          <w:b/>
          <w:szCs w:val="22"/>
        </w:rPr>
        <w:t>Remarks by AED Partnerships Liaison</w:t>
      </w:r>
    </w:p>
    <w:p w14:paraId="7456D858" w14:textId="6F08166F" w:rsidR="00091B90" w:rsidRPr="00C14CB1" w:rsidRDefault="0046624D" w:rsidP="00640141">
      <w:pPr>
        <w:shd w:val="clear" w:color="auto" w:fill="FFFFFF"/>
        <w:spacing w:after="0"/>
        <w:rPr>
          <w:rFonts w:ascii="Times New Roman" w:eastAsia="Times New Roman" w:hAnsi="Times New Roman" w:cs="Times New Roman"/>
          <w:szCs w:val="22"/>
        </w:rPr>
      </w:pPr>
      <w:r w:rsidRPr="00C14CB1">
        <w:rPr>
          <w:rFonts w:ascii="Times New Roman" w:eastAsia="Times New Roman" w:hAnsi="Times New Roman" w:cs="Times New Roman"/>
          <w:szCs w:val="22"/>
        </w:rPr>
        <w:tab/>
      </w:r>
      <w:r w:rsidRPr="00C14CB1">
        <w:rPr>
          <w:rFonts w:ascii="Times New Roman" w:eastAsia="Times New Roman" w:hAnsi="Times New Roman" w:cs="Times New Roman"/>
          <w:szCs w:val="22"/>
        </w:rPr>
        <w:tab/>
        <w:t xml:space="preserve">Susan Soroko </w:t>
      </w:r>
    </w:p>
    <w:p w14:paraId="16EDC4F6" w14:textId="36D0470D" w:rsidR="004524CB" w:rsidRPr="00C14CB1" w:rsidRDefault="004524CB" w:rsidP="004524CB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000000"/>
          <w:szCs w:val="22"/>
        </w:rPr>
      </w:pPr>
    </w:p>
    <w:p w14:paraId="3102389D" w14:textId="4D1007FA" w:rsidR="000A10A6" w:rsidRPr="000A10A6" w:rsidRDefault="003D3404" w:rsidP="00073622">
      <w:pPr>
        <w:shd w:val="clear" w:color="auto" w:fill="FFFFFF"/>
        <w:spacing w:after="0"/>
        <w:rPr>
          <w:rFonts w:ascii="Times New Roman" w:eastAsia="Times New Roman" w:hAnsi="Times New Roman" w:cs="Times New Roman"/>
          <w:bCs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6</w:t>
      </w:r>
      <w:r w:rsidR="0046624D" w:rsidRPr="00C14CB1">
        <w:rPr>
          <w:rFonts w:ascii="Times New Roman" w:eastAsia="Times New Roman" w:hAnsi="Times New Roman" w:cs="Times New Roman"/>
          <w:color w:val="000000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Cs w:val="22"/>
        </w:rPr>
        <w:t>25</w:t>
      </w:r>
      <w:r w:rsidR="00475E35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Cs w:val="22"/>
        </w:rPr>
        <w:t>p</w:t>
      </w:r>
      <w:r w:rsidR="00475E35" w:rsidRPr="00C14CB1">
        <w:rPr>
          <w:rFonts w:ascii="Times New Roman" w:eastAsia="Times New Roman" w:hAnsi="Times New Roman" w:cs="Times New Roman"/>
          <w:color w:val="000000"/>
          <w:szCs w:val="22"/>
        </w:rPr>
        <w:t>m</w:t>
      </w:r>
      <w:r w:rsidR="00F516CF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4524CB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073622" w:rsidRPr="00C14CB1">
        <w:rPr>
          <w:rFonts w:ascii="Times New Roman" w:eastAsia="Times New Roman" w:hAnsi="Times New Roman" w:cs="Times New Roman"/>
          <w:b/>
          <w:color w:val="000000"/>
          <w:szCs w:val="22"/>
        </w:rPr>
        <w:tab/>
      </w:r>
      <w:proofErr w:type="gramEnd"/>
      <w:r w:rsidR="00156722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President’s Report </w:t>
      </w:r>
      <w:r w:rsidR="00EA285F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– </w:t>
      </w:r>
      <w:r w:rsidR="000A10A6" w:rsidRPr="000A10A6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Update on </w:t>
      </w:r>
      <w:r w:rsidR="001F6512">
        <w:rPr>
          <w:rFonts w:ascii="Times New Roman" w:eastAsia="Times New Roman" w:hAnsi="Times New Roman" w:cs="Times New Roman"/>
          <w:bCs/>
          <w:color w:val="000000"/>
          <w:szCs w:val="22"/>
        </w:rPr>
        <w:t>PC &amp; CB</w:t>
      </w:r>
      <w:r w:rsidR="0084693B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 </w:t>
      </w:r>
      <w:r w:rsidR="001F6512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hearings </w:t>
      </w:r>
      <w:r w:rsidR="0084693B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for </w:t>
      </w:r>
      <w:r w:rsidR="000A10A6" w:rsidRPr="000A10A6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Missing Middle </w:t>
      </w:r>
      <w:r w:rsidR="0084693B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&amp; PLB PCP </w:t>
      </w:r>
    </w:p>
    <w:p w14:paraId="0D79F9AD" w14:textId="3E3FCF58" w:rsidR="00073622" w:rsidRPr="000A10A6" w:rsidRDefault="00EA285F" w:rsidP="000A10A6">
      <w:pPr>
        <w:shd w:val="clear" w:color="auto" w:fill="FFFFFF"/>
        <w:spacing w:after="0"/>
        <w:ind w:left="720" w:firstLine="720"/>
        <w:rPr>
          <w:rFonts w:ascii="Times New Roman" w:eastAsia="Times New Roman" w:hAnsi="Times New Roman" w:cs="Times New Roman"/>
          <w:bCs/>
          <w:color w:val="000000"/>
          <w:szCs w:val="22"/>
        </w:rPr>
      </w:pPr>
      <w:r w:rsidRPr="000A10A6">
        <w:rPr>
          <w:rFonts w:ascii="Times New Roman" w:eastAsia="Times New Roman" w:hAnsi="Times New Roman" w:cs="Times New Roman"/>
          <w:bCs/>
          <w:color w:val="000000"/>
          <w:szCs w:val="22"/>
        </w:rPr>
        <w:t>Jim Lantelme</w:t>
      </w:r>
    </w:p>
    <w:p w14:paraId="293B8104" w14:textId="65D0B7EB" w:rsidR="004524CB" w:rsidRPr="00C14CB1" w:rsidRDefault="004524CB" w:rsidP="00073622">
      <w:pPr>
        <w:shd w:val="clear" w:color="auto" w:fill="FFFFFF"/>
        <w:spacing w:after="0"/>
        <w:ind w:left="720" w:firstLine="720"/>
        <w:rPr>
          <w:rFonts w:ascii="Times New Roman" w:eastAsia="Times New Roman" w:hAnsi="Times New Roman" w:cs="Times New Roman"/>
          <w:b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b/>
          <w:szCs w:val="22"/>
        </w:rPr>
        <w:t>Minutes –</w:t>
      </w:r>
      <w:r w:rsidRPr="00C14CB1">
        <w:rPr>
          <w:rFonts w:ascii="Times New Roman" w:eastAsia="Times New Roman" w:hAnsi="Times New Roman" w:cs="Times New Roman"/>
          <w:szCs w:val="22"/>
        </w:rPr>
        <w:t xml:space="preserve"> </w:t>
      </w:r>
      <w:r w:rsidR="00156722" w:rsidRPr="00C14CB1">
        <w:rPr>
          <w:rFonts w:ascii="Times New Roman" w:eastAsia="Times New Roman" w:hAnsi="Times New Roman" w:cs="Times New Roman"/>
          <w:szCs w:val="22"/>
        </w:rPr>
        <w:t>Vote to a</w:t>
      </w:r>
      <w:r w:rsidRPr="00C14CB1">
        <w:rPr>
          <w:rFonts w:ascii="Times New Roman" w:eastAsia="Times New Roman" w:hAnsi="Times New Roman" w:cs="Times New Roman"/>
          <w:szCs w:val="22"/>
        </w:rPr>
        <w:t>pprov</w:t>
      </w:r>
      <w:r w:rsidR="00156722" w:rsidRPr="00C14CB1">
        <w:rPr>
          <w:rFonts w:ascii="Times New Roman" w:eastAsia="Times New Roman" w:hAnsi="Times New Roman" w:cs="Times New Roman"/>
          <w:szCs w:val="22"/>
        </w:rPr>
        <w:t>e</w:t>
      </w:r>
      <w:r w:rsidRPr="00C14CB1">
        <w:rPr>
          <w:rFonts w:ascii="Times New Roman" w:eastAsia="Times New Roman" w:hAnsi="Times New Roman" w:cs="Times New Roman"/>
          <w:szCs w:val="22"/>
        </w:rPr>
        <w:t xml:space="preserve"> </w:t>
      </w:r>
      <w:r w:rsidR="003D3404">
        <w:rPr>
          <w:rFonts w:ascii="Times New Roman" w:eastAsia="Times New Roman" w:hAnsi="Times New Roman" w:cs="Times New Roman"/>
          <w:szCs w:val="22"/>
        </w:rPr>
        <w:t>meeting minutes</w:t>
      </w:r>
    </w:p>
    <w:p w14:paraId="11E68298" w14:textId="5718A336" w:rsidR="00475E35" w:rsidRPr="00C14CB1" w:rsidRDefault="004524CB" w:rsidP="00A026DD">
      <w:pPr>
        <w:shd w:val="clear" w:color="auto" w:fill="FFFFFF"/>
        <w:spacing w:after="0"/>
        <w:ind w:left="1440"/>
        <w:rPr>
          <w:rFonts w:ascii="Times New Roman" w:eastAsia="Times New Roman" w:hAnsi="Times New Roman" w:cs="Times New Roman"/>
          <w:b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b/>
          <w:color w:val="000000"/>
          <w:szCs w:val="22"/>
        </w:rPr>
        <w:t>Finance Committee</w:t>
      </w:r>
      <w:r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6509FA" w:rsidRPr="00C14CB1">
        <w:rPr>
          <w:rFonts w:ascii="Times New Roman" w:eastAsia="Times New Roman" w:hAnsi="Times New Roman" w:cs="Times New Roman"/>
          <w:color w:val="000000"/>
          <w:szCs w:val="22"/>
        </w:rPr>
        <w:t>–</w:t>
      </w:r>
      <w:r w:rsidR="00091B90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Treasurer’s Report </w:t>
      </w:r>
    </w:p>
    <w:p w14:paraId="532CC062" w14:textId="77777777" w:rsidR="00390C3B" w:rsidRPr="00C14CB1" w:rsidRDefault="004524CB" w:rsidP="00390C3B">
      <w:pPr>
        <w:pStyle w:val="ListParagraph"/>
        <w:shd w:val="clear" w:color="auto" w:fill="FFFFFF"/>
        <w:spacing w:after="0"/>
        <w:ind w:left="1080" w:firstLine="360"/>
        <w:rPr>
          <w:rFonts w:ascii="Times New Roman" w:eastAsia="Times New Roman" w:hAnsi="Times New Roman" w:cs="Times New Roman"/>
          <w:szCs w:val="22"/>
        </w:rPr>
      </w:pPr>
      <w:r w:rsidRPr="00C14CB1">
        <w:rPr>
          <w:rFonts w:ascii="Times New Roman" w:eastAsia="Times New Roman" w:hAnsi="Times New Roman" w:cs="Times New Roman"/>
          <w:szCs w:val="22"/>
        </w:rPr>
        <w:t>Michelle Horwitz Cornwell, Treasurer</w:t>
      </w:r>
    </w:p>
    <w:p w14:paraId="18980A44" w14:textId="2D2CA3B1" w:rsidR="006F1D20" w:rsidRPr="00C14CB1" w:rsidRDefault="006F1D20" w:rsidP="006F1D20">
      <w:pPr>
        <w:pStyle w:val="ListParagraph"/>
        <w:spacing w:line="276" w:lineRule="auto"/>
        <w:ind w:left="1440"/>
        <w:rPr>
          <w:rFonts w:ascii="Times New Roman" w:hAnsi="Times New Roman" w:cs="Times New Roman"/>
          <w:b/>
          <w:szCs w:val="22"/>
        </w:rPr>
      </w:pPr>
      <w:r w:rsidRPr="00C14CB1">
        <w:rPr>
          <w:rFonts w:ascii="Times New Roman" w:eastAsia="Times New Roman" w:hAnsi="Times New Roman" w:cs="Times New Roman"/>
          <w:b/>
          <w:szCs w:val="22"/>
        </w:rPr>
        <w:t xml:space="preserve">Events </w:t>
      </w:r>
      <w:r w:rsidR="004B5B02" w:rsidRPr="00C14CB1">
        <w:rPr>
          <w:rFonts w:ascii="Times New Roman" w:eastAsia="Times New Roman" w:hAnsi="Times New Roman" w:cs="Times New Roman"/>
          <w:b/>
          <w:szCs w:val="22"/>
        </w:rPr>
        <w:t xml:space="preserve">&amp; Fundraising </w:t>
      </w:r>
      <w:r w:rsidRPr="00C14CB1">
        <w:rPr>
          <w:rFonts w:ascii="Times New Roman" w:eastAsia="Times New Roman" w:hAnsi="Times New Roman" w:cs="Times New Roman"/>
          <w:b/>
          <w:szCs w:val="22"/>
        </w:rPr>
        <w:t>Committee</w:t>
      </w:r>
      <w:r w:rsidRPr="00C14CB1">
        <w:rPr>
          <w:rFonts w:ascii="Times New Roman" w:eastAsia="Times New Roman" w:hAnsi="Times New Roman" w:cs="Times New Roman"/>
          <w:szCs w:val="22"/>
        </w:rPr>
        <w:t xml:space="preserve"> – </w:t>
      </w:r>
      <w:r w:rsidR="003D3404">
        <w:rPr>
          <w:rFonts w:ascii="Times New Roman" w:eastAsia="Times New Roman" w:hAnsi="Times New Roman" w:cs="Times New Roman"/>
          <w:szCs w:val="22"/>
        </w:rPr>
        <w:t xml:space="preserve">Review of </w:t>
      </w:r>
      <w:r w:rsidR="0084693B">
        <w:rPr>
          <w:rFonts w:ascii="Times New Roman" w:eastAsia="Times New Roman" w:hAnsi="Times New Roman" w:cs="Times New Roman"/>
          <w:szCs w:val="22"/>
        </w:rPr>
        <w:t>Vision 2050 at Dominion Lighting</w:t>
      </w:r>
    </w:p>
    <w:p w14:paraId="03D55381" w14:textId="6D0DB7AC" w:rsidR="00993B8C" w:rsidRDefault="00993B8C" w:rsidP="00C14CB1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Comments from Board Members on Fundraising and Earth Day 2023</w:t>
      </w:r>
    </w:p>
    <w:p w14:paraId="69D164EF" w14:textId="04DBEB0F" w:rsidR="00C14CB1" w:rsidRDefault="006F1D20" w:rsidP="00C14CB1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  <w:color w:val="000000"/>
          <w:szCs w:val="22"/>
        </w:rPr>
      </w:pPr>
      <w:r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Tom Wolfe, </w:t>
      </w:r>
      <w:r w:rsidR="00A92256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Committee </w:t>
      </w:r>
      <w:r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Chair </w:t>
      </w:r>
      <w:r w:rsidR="004B5B02" w:rsidRPr="00C14CB1">
        <w:rPr>
          <w:rFonts w:ascii="Times New Roman" w:eastAsia="Times New Roman" w:hAnsi="Times New Roman" w:cs="Times New Roman"/>
          <w:color w:val="000000"/>
          <w:szCs w:val="22"/>
        </w:rPr>
        <w:t>(fundraising on-goin</w:t>
      </w:r>
      <w:r w:rsidR="008E187A" w:rsidRPr="00C14CB1">
        <w:rPr>
          <w:rFonts w:ascii="Times New Roman" w:eastAsia="Times New Roman" w:hAnsi="Times New Roman" w:cs="Times New Roman"/>
          <w:color w:val="000000"/>
          <w:szCs w:val="22"/>
        </w:rPr>
        <w:t>g/</w:t>
      </w:r>
      <w:r w:rsidR="009B09C7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FY </w:t>
      </w:r>
      <w:r w:rsidR="004B5B02" w:rsidRPr="00C14CB1">
        <w:rPr>
          <w:rFonts w:ascii="Times New Roman" w:eastAsia="Times New Roman" w:hAnsi="Times New Roman" w:cs="Times New Roman"/>
          <w:color w:val="000000"/>
          <w:szCs w:val="22"/>
        </w:rPr>
        <w:t>July</w:t>
      </w:r>
      <w:r w:rsidR="009B09C7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1</w:t>
      </w:r>
      <w:r w:rsidR="00A91CB7" w:rsidRPr="00C14CB1">
        <w:rPr>
          <w:rFonts w:ascii="Times New Roman" w:eastAsia="Times New Roman" w:hAnsi="Times New Roman" w:cs="Times New Roman"/>
          <w:color w:val="000000"/>
          <w:szCs w:val="22"/>
        </w:rPr>
        <w:t>-</w:t>
      </w:r>
      <w:r w:rsidR="008E187A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July </w:t>
      </w:r>
      <w:r w:rsidR="00A91CB7" w:rsidRPr="00C14CB1">
        <w:rPr>
          <w:rFonts w:ascii="Times New Roman" w:eastAsia="Times New Roman" w:hAnsi="Times New Roman" w:cs="Times New Roman"/>
          <w:color w:val="000000"/>
          <w:szCs w:val="22"/>
        </w:rPr>
        <w:t>Volunteer Committee Meeting</w:t>
      </w:r>
      <w:r w:rsidR="003D3404">
        <w:rPr>
          <w:rFonts w:ascii="Times New Roman" w:eastAsia="Times New Roman" w:hAnsi="Times New Roman" w:cs="Times New Roman"/>
          <w:color w:val="000000"/>
          <w:szCs w:val="22"/>
        </w:rPr>
        <w:t xml:space="preserve"> – Feb.1st</w:t>
      </w:r>
      <w:r w:rsidR="00014D2F" w:rsidRPr="00C14CB1">
        <w:rPr>
          <w:rFonts w:ascii="Times New Roman" w:eastAsia="Times New Roman" w:hAnsi="Times New Roman" w:cs="Times New Roman"/>
          <w:color w:val="000000"/>
          <w:szCs w:val="22"/>
        </w:rPr>
        <w:t>)</w:t>
      </w:r>
    </w:p>
    <w:p w14:paraId="4A5769CA" w14:textId="68FAC984" w:rsidR="00C14CB1" w:rsidRPr="001B5C73" w:rsidRDefault="00F741F8" w:rsidP="00C14CB1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  <w:bCs/>
        </w:rPr>
      </w:pPr>
      <w:r w:rsidRPr="00C14CB1">
        <w:rPr>
          <w:rFonts w:ascii="Times New Roman" w:eastAsia="Times New Roman" w:hAnsi="Times New Roman" w:cs="Times New Roman"/>
          <w:b/>
        </w:rPr>
        <w:t>Stormwater</w:t>
      </w:r>
      <w:r w:rsidR="006F1D20" w:rsidRPr="00C14CB1">
        <w:rPr>
          <w:rFonts w:ascii="Times New Roman" w:eastAsia="Times New Roman" w:hAnsi="Times New Roman" w:cs="Times New Roman"/>
          <w:b/>
        </w:rPr>
        <w:t xml:space="preserve"> Management</w:t>
      </w:r>
      <w:r w:rsidR="002E2721" w:rsidRPr="00C14CB1">
        <w:rPr>
          <w:rFonts w:ascii="Times New Roman" w:eastAsia="Times New Roman" w:hAnsi="Times New Roman" w:cs="Times New Roman"/>
          <w:b/>
        </w:rPr>
        <w:t xml:space="preserve"> </w:t>
      </w:r>
      <w:r w:rsidR="001B5C73">
        <w:rPr>
          <w:rFonts w:ascii="Times New Roman" w:eastAsia="Times New Roman" w:hAnsi="Times New Roman" w:cs="Times New Roman"/>
          <w:b/>
        </w:rPr>
        <w:t xml:space="preserve">– </w:t>
      </w:r>
      <w:r w:rsidR="0084693B" w:rsidRPr="0084693B">
        <w:rPr>
          <w:rFonts w:ascii="Times New Roman" w:eastAsia="Times New Roman" w:hAnsi="Times New Roman" w:cs="Times New Roman"/>
          <w:bCs/>
        </w:rPr>
        <w:t>Civ Fed</w:t>
      </w:r>
      <w:r w:rsidR="0084693B">
        <w:rPr>
          <w:rFonts w:ascii="Times New Roman" w:eastAsia="Times New Roman" w:hAnsi="Times New Roman" w:cs="Times New Roman"/>
          <w:b/>
        </w:rPr>
        <w:t xml:space="preserve"> </w:t>
      </w:r>
      <w:r w:rsidR="0084693B">
        <w:rPr>
          <w:rFonts w:ascii="Times New Roman" w:eastAsia="Times New Roman" w:hAnsi="Times New Roman" w:cs="Times New Roman"/>
          <w:bCs/>
        </w:rPr>
        <w:t xml:space="preserve">Working Group Update </w:t>
      </w:r>
    </w:p>
    <w:p w14:paraId="2E4EAB7B" w14:textId="536913FA" w:rsidR="00182CD7" w:rsidRDefault="0084693B" w:rsidP="00182CD7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andi Chesrown </w:t>
      </w:r>
    </w:p>
    <w:p w14:paraId="01302E4C" w14:textId="0A173A4F" w:rsidR="003D3404" w:rsidRDefault="003D3404" w:rsidP="00182CD7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</w:rPr>
      </w:pPr>
      <w:r w:rsidRPr="003D3404">
        <w:rPr>
          <w:rFonts w:ascii="Times New Roman" w:eastAsia="Times New Roman" w:hAnsi="Times New Roman" w:cs="Times New Roman"/>
          <w:b/>
          <w:bCs/>
        </w:rPr>
        <w:t>Executive Director’s Report</w:t>
      </w:r>
      <w:r>
        <w:rPr>
          <w:rFonts w:ascii="Times New Roman" w:eastAsia="Times New Roman" w:hAnsi="Times New Roman" w:cs="Times New Roman"/>
        </w:rPr>
        <w:t xml:space="preserve"> – FY2023 One-time funding overview</w:t>
      </w:r>
      <w:r w:rsidR="00235EF3">
        <w:rPr>
          <w:rFonts w:ascii="Times New Roman" w:eastAsia="Times New Roman" w:hAnsi="Times New Roman" w:cs="Times New Roman"/>
        </w:rPr>
        <w:t xml:space="preserve"> &amp; McDonalds</w:t>
      </w:r>
    </w:p>
    <w:p w14:paraId="1A1F63A6" w14:textId="1B666056" w:rsidR="003D3404" w:rsidRPr="003D3404" w:rsidRDefault="003D3404" w:rsidP="00182CD7">
      <w:pPr>
        <w:pStyle w:val="ListParagraph"/>
        <w:spacing w:line="276" w:lineRule="auto"/>
        <w:ind w:left="1440"/>
        <w:rPr>
          <w:rFonts w:ascii="Times New Roman" w:eastAsia="Times New Roman" w:hAnsi="Times New Roman" w:cs="Times New Roman"/>
        </w:rPr>
      </w:pPr>
      <w:r w:rsidRPr="003D3404">
        <w:rPr>
          <w:rFonts w:ascii="Times New Roman" w:eastAsia="Times New Roman" w:hAnsi="Times New Roman" w:cs="Times New Roman"/>
        </w:rPr>
        <w:t>Ginger Brown</w:t>
      </w:r>
    </w:p>
    <w:p w14:paraId="166799E9" w14:textId="77777777" w:rsidR="004524CB" w:rsidRPr="00C14CB1" w:rsidRDefault="004524CB" w:rsidP="004524CB">
      <w:pPr>
        <w:pStyle w:val="ListParagraph"/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000000"/>
          <w:szCs w:val="22"/>
        </w:rPr>
      </w:pPr>
    </w:p>
    <w:p w14:paraId="1AC738E8" w14:textId="0D805A03" w:rsidR="00182CD7" w:rsidRDefault="00A55EF5" w:rsidP="00A91CB7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b/>
          <w:color w:val="000000"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7</w:t>
      </w:r>
      <w:r w:rsidR="00D31BA5" w:rsidRPr="00C14CB1">
        <w:rPr>
          <w:rFonts w:ascii="Times New Roman" w:eastAsia="Times New Roman" w:hAnsi="Times New Roman" w:cs="Times New Roman"/>
          <w:color w:val="000000"/>
          <w:szCs w:val="22"/>
        </w:rPr>
        <w:t>:</w:t>
      </w:r>
      <w:r w:rsidR="0084693B">
        <w:rPr>
          <w:rFonts w:ascii="Times New Roman" w:eastAsia="Times New Roman" w:hAnsi="Times New Roman" w:cs="Times New Roman"/>
          <w:color w:val="000000"/>
          <w:szCs w:val="22"/>
        </w:rPr>
        <w:t>0</w:t>
      </w:r>
      <w:r>
        <w:rPr>
          <w:rFonts w:ascii="Times New Roman" w:eastAsia="Times New Roman" w:hAnsi="Times New Roman" w:cs="Times New Roman"/>
          <w:color w:val="000000"/>
          <w:szCs w:val="22"/>
        </w:rPr>
        <w:t>0</w:t>
      </w:r>
      <w:r w:rsidR="00D41818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Cs w:val="22"/>
        </w:rPr>
        <w:t>p</w:t>
      </w:r>
      <w:r w:rsidR="00D41818" w:rsidRPr="00C14CB1">
        <w:rPr>
          <w:rFonts w:ascii="Times New Roman" w:eastAsia="Times New Roman" w:hAnsi="Times New Roman" w:cs="Times New Roman"/>
          <w:color w:val="000000"/>
          <w:szCs w:val="22"/>
        </w:rPr>
        <w:t>m</w:t>
      </w:r>
      <w:r w:rsidR="004524CB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6F1D20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         </w:t>
      </w:r>
      <w:r w:rsidR="00B52E6F" w:rsidRPr="00C14CB1">
        <w:rPr>
          <w:rFonts w:ascii="Times New Roman" w:eastAsia="Times New Roman" w:hAnsi="Times New Roman" w:cs="Times New Roman"/>
          <w:b/>
          <w:color w:val="000000"/>
          <w:szCs w:val="22"/>
        </w:rPr>
        <w:tab/>
      </w:r>
      <w:r w:rsidR="003D3404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Status Update - </w:t>
      </w:r>
      <w:r w:rsidR="001C0D8D">
        <w:rPr>
          <w:rFonts w:ascii="Times New Roman" w:eastAsia="Times New Roman" w:hAnsi="Times New Roman" w:cs="Times New Roman"/>
          <w:b/>
          <w:color w:val="000000"/>
          <w:szCs w:val="22"/>
        </w:rPr>
        <w:t>PLB P</w:t>
      </w:r>
      <w:r w:rsidR="0084693B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reliminary Concept Recommendations </w:t>
      </w:r>
      <w:r w:rsidR="001C0D8D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182CD7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</w:p>
    <w:p w14:paraId="6E59A388" w14:textId="6C8562F6" w:rsidR="00993B8C" w:rsidRPr="00993B8C" w:rsidRDefault="00993B8C" w:rsidP="001C0D8D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bCs/>
          <w:color w:val="000000"/>
          <w:szCs w:val="22"/>
        </w:rPr>
      </w:pPr>
      <w:r>
        <w:rPr>
          <w:rFonts w:ascii="Times New Roman" w:eastAsia="Times New Roman" w:hAnsi="Times New Roman" w:cs="Times New Roman"/>
          <w:b/>
          <w:color w:val="000000"/>
          <w:szCs w:val="22"/>
        </w:rPr>
        <w:tab/>
      </w:r>
      <w:r w:rsidRPr="00993B8C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Discussion </w:t>
      </w:r>
      <w:r w:rsidR="00182CD7" w:rsidRPr="00993B8C">
        <w:rPr>
          <w:rFonts w:ascii="Times New Roman" w:eastAsia="Times New Roman" w:hAnsi="Times New Roman" w:cs="Times New Roman"/>
          <w:bCs/>
          <w:color w:val="000000"/>
          <w:szCs w:val="22"/>
        </w:rPr>
        <w:tab/>
      </w:r>
    </w:p>
    <w:p w14:paraId="7D7C181B" w14:textId="4CBB623F" w:rsidR="009A6712" w:rsidRPr="00993B8C" w:rsidRDefault="00993B8C" w:rsidP="00235EF3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bCs/>
          <w:color w:val="000000"/>
          <w:szCs w:val="22"/>
        </w:rPr>
      </w:pPr>
      <w:r>
        <w:rPr>
          <w:rFonts w:ascii="Times New Roman" w:eastAsia="Times New Roman" w:hAnsi="Times New Roman" w:cs="Times New Roman"/>
          <w:bCs/>
          <w:color w:val="000000"/>
          <w:szCs w:val="22"/>
        </w:rPr>
        <w:tab/>
      </w:r>
      <w:r w:rsidR="003D3404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Ginger Brown, Jim </w:t>
      </w:r>
      <w:proofErr w:type="spellStart"/>
      <w:r w:rsidR="003D3404">
        <w:rPr>
          <w:rFonts w:ascii="Times New Roman" w:eastAsia="Times New Roman" w:hAnsi="Times New Roman" w:cs="Times New Roman"/>
          <w:bCs/>
          <w:color w:val="000000"/>
          <w:szCs w:val="22"/>
        </w:rPr>
        <w:t>Lantelme</w:t>
      </w:r>
      <w:proofErr w:type="spellEnd"/>
      <w:r w:rsidR="003D3404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, Sandi Chesrown </w:t>
      </w:r>
      <w:r w:rsidR="00182CD7" w:rsidRPr="00993B8C">
        <w:rPr>
          <w:rFonts w:ascii="Times New Roman" w:eastAsia="Times New Roman" w:hAnsi="Times New Roman" w:cs="Times New Roman"/>
          <w:bCs/>
          <w:color w:val="000000"/>
          <w:szCs w:val="22"/>
        </w:rPr>
        <w:t xml:space="preserve"> </w:t>
      </w:r>
    </w:p>
    <w:p w14:paraId="56C0BC7B" w14:textId="77777777" w:rsidR="00335CAB" w:rsidRPr="00F74CD9" w:rsidRDefault="00335CAB" w:rsidP="00F74CD9">
      <w:pPr>
        <w:shd w:val="clear" w:color="auto" w:fill="FFFFFF"/>
        <w:spacing w:after="0"/>
        <w:ind w:left="1440"/>
        <w:rPr>
          <w:rFonts w:ascii="Times New Roman" w:eastAsia="Times New Roman" w:hAnsi="Times New Roman" w:cs="Times New Roman"/>
          <w:color w:val="000000"/>
          <w:szCs w:val="22"/>
        </w:rPr>
      </w:pPr>
    </w:p>
    <w:p w14:paraId="6D029AE9" w14:textId="5EA4E7B6" w:rsidR="004524CB" w:rsidRPr="00C14CB1" w:rsidRDefault="00993B8C" w:rsidP="008C1009">
      <w:pPr>
        <w:shd w:val="clear" w:color="auto" w:fill="FFFFFF"/>
        <w:spacing w:after="0"/>
        <w:ind w:left="1440" w:hanging="1440"/>
        <w:rPr>
          <w:rFonts w:ascii="Times New Roman" w:eastAsia="Times New Roman" w:hAnsi="Times New Roman" w:cs="Times New Roman"/>
          <w:bCs/>
          <w:szCs w:val="22"/>
        </w:rPr>
      </w:pPr>
      <w:r>
        <w:rPr>
          <w:rFonts w:ascii="Times New Roman" w:eastAsia="Times New Roman" w:hAnsi="Times New Roman" w:cs="Times New Roman"/>
          <w:color w:val="000000"/>
          <w:szCs w:val="22"/>
        </w:rPr>
        <w:t>8</w:t>
      </w:r>
      <w:r w:rsidR="00C14CB1">
        <w:rPr>
          <w:rFonts w:ascii="Times New Roman" w:eastAsia="Times New Roman" w:hAnsi="Times New Roman" w:cs="Times New Roman"/>
          <w:color w:val="000000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Cs w:val="22"/>
        </w:rPr>
        <w:t>00</w:t>
      </w:r>
      <w:r w:rsidR="008A4B0A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AA3F4C">
        <w:rPr>
          <w:rFonts w:ascii="Times New Roman" w:eastAsia="Times New Roman" w:hAnsi="Times New Roman" w:cs="Times New Roman"/>
          <w:color w:val="000000"/>
          <w:szCs w:val="22"/>
        </w:rPr>
        <w:t>p</w:t>
      </w:r>
      <w:r w:rsidR="008A4B0A" w:rsidRPr="00C14CB1">
        <w:rPr>
          <w:rFonts w:ascii="Times New Roman" w:eastAsia="Times New Roman" w:hAnsi="Times New Roman" w:cs="Times New Roman"/>
          <w:color w:val="000000"/>
          <w:szCs w:val="22"/>
        </w:rPr>
        <w:t>m</w:t>
      </w:r>
      <w:r w:rsidR="00A40A2E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4524CB" w:rsidRPr="00C14CB1">
        <w:rPr>
          <w:rFonts w:ascii="Times New Roman" w:eastAsia="Times New Roman" w:hAnsi="Times New Roman" w:cs="Times New Roman"/>
          <w:b/>
          <w:color w:val="000000"/>
          <w:szCs w:val="22"/>
        </w:rPr>
        <w:tab/>
        <w:t>Adjournment</w:t>
      </w:r>
      <w:r w:rsidR="008F3318" w:rsidRPr="00C14CB1">
        <w:rPr>
          <w:rFonts w:ascii="Times New Roman" w:eastAsia="Times New Roman" w:hAnsi="Times New Roman" w:cs="Times New Roman"/>
          <w:b/>
          <w:color w:val="000000"/>
          <w:szCs w:val="22"/>
        </w:rPr>
        <w:t xml:space="preserve"> </w:t>
      </w:r>
      <w:r w:rsidR="00ED37F7">
        <w:rPr>
          <w:rFonts w:ascii="Times New Roman" w:eastAsia="Times New Roman" w:hAnsi="Times New Roman" w:cs="Times New Roman"/>
          <w:color w:val="000000"/>
          <w:szCs w:val="22"/>
        </w:rPr>
        <w:t>(</w:t>
      </w:r>
      <w:r w:rsidR="001C0D8D">
        <w:rPr>
          <w:rFonts w:ascii="Times New Roman" w:eastAsia="Times New Roman" w:hAnsi="Times New Roman" w:cs="Times New Roman"/>
          <w:color w:val="000000"/>
          <w:szCs w:val="22"/>
        </w:rPr>
        <w:t xml:space="preserve">Next </w:t>
      </w:r>
      <w:r w:rsidR="008F3318" w:rsidRPr="00C14CB1">
        <w:rPr>
          <w:rFonts w:ascii="Times New Roman" w:eastAsia="Times New Roman" w:hAnsi="Times New Roman" w:cs="Times New Roman"/>
          <w:color w:val="000000"/>
          <w:szCs w:val="22"/>
        </w:rPr>
        <w:t>Board meeting</w:t>
      </w:r>
      <w:r w:rsidR="001E284F" w:rsidRPr="00C14CB1">
        <w:rPr>
          <w:rFonts w:ascii="Times New Roman" w:eastAsia="Times New Roman" w:hAnsi="Times New Roman" w:cs="Times New Roman"/>
          <w:color w:val="000000"/>
          <w:szCs w:val="22"/>
        </w:rPr>
        <w:t>s</w:t>
      </w:r>
      <w:r w:rsidR="008F3318" w:rsidRPr="00C14CB1">
        <w:rPr>
          <w:rFonts w:ascii="Times New Roman" w:eastAsia="Times New Roman" w:hAnsi="Times New Roman" w:cs="Times New Roman"/>
          <w:color w:val="000000"/>
          <w:szCs w:val="22"/>
        </w:rPr>
        <w:t xml:space="preserve"> </w:t>
      </w:r>
      <w:r w:rsidR="00F516CF" w:rsidRPr="00C14CB1">
        <w:rPr>
          <w:rFonts w:ascii="Times New Roman" w:eastAsia="Times New Roman" w:hAnsi="Times New Roman" w:cs="Times New Roman"/>
          <w:color w:val="000000"/>
          <w:szCs w:val="22"/>
        </w:rPr>
        <w:t>–</w:t>
      </w:r>
      <w:r w:rsidR="00F6551A">
        <w:rPr>
          <w:rFonts w:ascii="Times New Roman" w:eastAsia="Times New Roman" w:hAnsi="Times New Roman" w:cs="Times New Roman"/>
          <w:color w:val="000000"/>
          <w:szCs w:val="22"/>
        </w:rPr>
        <w:t xml:space="preserve"> annual calendar will be sent out soon</w:t>
      </w:r>
      <w:r w:rsidR="0029743D" w:rsidRPr="00C14CB1">
        <w:rPr>
          <w:rFonts w:ascii="Times New Roman" w:eastAsia="Times New Roman" w:hAnsi="Times New Roman" w:cs="Times New Roman"/>
          <w:color w:val="000000"/>
          <w:szCs w:val="22"/>
        </w:rPr>
        <w:t>)</w:t>
      </w:r>
    </w:p>
    <w:p w14:paraId="60EEB129" w14:textId="77777777" w:rsidR="002E2721" w:rsidRPr="00C14CB1" w:rsidRDefault="002E2721" w:rsidP="008A4B0A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zCs w:val="22"/>
        </w:rPr>
      </w:pPr>
    </w:p>
    <w:p w14:paraId="17FDC147" w14:textId="77777777" w:rsidR="00475E35" w:rsidRPr="00475E35" w:rsidRDefault="00475E35" w:rsidP="00475E35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00B0F0"/>
          <w:sz w:val="20"/>
        </w:rPr>
      </w:pPr>
    </w:p>
    <w:sectPr w:rsidR="00475E35" w:rsidRPr="00475E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480"/>
    <w:multiLevelType w:val="hybridMultilevel"/>
    <w:tmpl w:val="9CBC770E"/>
    <w:lvl w:ilvl="0" w:tplc="8632AE4E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D3871"/>
    <w:multiLevelType w:val="hybridMultilevel"/>
    <w:tmpl w:val="31DC2F58"/>
    <w:lvl w:ilvl="0" w:tplc="2FBA3B3E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83034"/>
    <w:multiLevelType w:val="hybridMultilevel"/>
    <w:tmpl w:val="5E5456FC"/>
    <w:lvl w:ilvl="0" w:tplc="5E8223D8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F65A3"/>
    <w:multiLevelType w:val="hybridMultilevel"/>
    <w:tmpl w:val="C10C704C"/>
    <w:lvl w:ilvl="0" w:tplc="D740529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33D5BB4"/>
    <w:multiLevelType w:val="hybridMultilevel"/>
    <w:tmpl w:val="DEDE65B6"/>
    <w:lvl w:ilvl="0" w:tplc="9E8E2F02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2269811">
    <w:abstractNumId w:val="3"/>
  </w:num>
  <w:num w:numId="2" w16cid:durableId="949825064">
    <w:abstractNumId w:val="1"/>
  </w:num>
  <w:num w:numId="3" w16cid:durableId="1077240856">
    <w:abstractNumId w:val="2"/>
  </w:num>
  <w:num w:numId="4" w16cid:durableId="1327394409">
    <w:abstractNumId w:val="0"/>
  </w:num>
  <w:num w:numId="5" w16cid:durableId="103236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zc0Nza1sDC3sDRU0lEKTi0uzszPAykwqQUAP0LrtSwAAAA="/>
  </w:docVars>
  <w:rsids>
    <w:rsidRoot w:val="004524CB"/>
    <w:rsid w:val="00006B41"/>
    <w:rsid w:val="00014D2F"/>
    <w:rsid w:val="00023353"/>
    <w:rsid w:val="00027FBB"/>
    <w:rsid w:val="00073622"/>
    <w:rsid w:val="000855B8"/>
    <w:rsid w:val="00091B90"/>
    <w:rsid w:val="000931F7"/>
    <w:rsid w:val="000A10A6"/>
    <w:rsid w:val="000B6E2A"/>
    <w:rsid w:val="00122AF1"/>
    <w:rsid w:val="0013038A"/>
    <w:rsid w:val="00156722"/>
    <w:rsid w:val="00182CD7"/>
    <w:rsid w:val="001A065D"/>
    <w:rsid w:val="001A4F96"/>
    <w:rsid w:val="001B30B5"/>
    <w:rsid w:val="001B5C73"/>
    <w:rsid w:val="001C0D8D"/>
    <w:rsid w:val="001D449C"/>
    <w:rsid w:val="001E284F"/>
    <w:rsid w:val="001F6512"/>
    <w:rsid w:val="00221F0C"/>
    <w:rsid w:val="0023489B"/>
    <w:rsid w:val="00235EF3"/>
    <w:rsid w:val="0027250D"/>
    <w:rsid w:val="002768DA"/>
    <w:rsid w:val="0029743D"/>
    <w:rsid w:val="002E2721"/>
    <w:rsid w:val="002F7118"/>
    <w:rsid w:val="00335CAB"/>
    <w:rsid w:val="00390C3B"/>
    <w:rsid w:val="00392E15"/>
    <w:rsid w:val="00396B79"/>
    <w:rsid w:val="003978BE"/>
    <w:rsid w:val="003A6389"/>
    <w:rsid w:val="003C0E94"/>
    <w:rsid w:val="003D3404"/>
    <w:rsid w:val="004227A7"/>
    <w:rsid w:val="004524CB"/>
    <w:rsid w:val="0046624D"/>
    <w:rsid w:val="00475E35"/>
    <w:rsid w:val="004B5B02"/>
    <w:rsid w:val="004D21F2"/>
    <w:rsid w:val="004E2A17"/>
    <w:rsid w:val="005142C4"/>
    <w:rsid w:val="005202A0"/>
    <w:rsid w:val="0052246E"/>
    <w:rsid w:val="005235C0"/>
    <w:rsid w:val="00535AD1"/>
    <w:rsid w:val="00640141"/>
    <w:rsid w:val="006509FA"/>
    <w:rsid w:val="006672C8"/>
    <w:rsid w:val="006D6590"/>
    <w:rsid w:val="006F1D20"/>
    <w:rsid w:val="006F3A6C"/>
    <w:rsid w:val="00714696"/>
    <w:rsid w:val="00720A1F"/>
    <w:rsid w:val="007370B0"/>
    <w:rsid w:val="007449E2"/>
    <w:rsid w:val="00775AA7"/>
    <w:rsid w:val="00782F2B"/>
    <w:rsid w:val="00784CB3"/>
    <w:rsid w:val="008101D4"/>
    <w:rsid w:val="00820BD5"/>
    <w:rsid w:val="0084693B"/>
    <w:rsid w:val="008638EE"/>
    <w:rsid w:val="008915F5"/>
    <w:rsid w:val="008A008A"/>
    <w:rsid w:val="008A4B0A"/>
    <w:rsid w:val="008B5000"/>
    <w:rsid w:val="008C1009"/>
    <w:rsid w:val="008D1A34"/>
    <w:rsid w:val="008E187A"/>
    <w:rsid w:val="008F3318"/>
    <w:rsid w:val="00942286"/>
    <w:rsid w:val="00954A43"/>
    <w:rsid w:val="00973475"/>
    <w:rsid w:val="009750B7"/>
    <w:rsid w:val="00993B8C"/>
    <w:rsid w:val="009A6712"/>
    <w:rsid w:val="009B09C7"/>
    <w:rsid w:val="009B7FE0"/>
    <w:rsid w:val="009E566F"/>
    <w:rsid w:val="00A026DD"/>
    <w:rsid w:val="00A30F7F"/>
    <w:rsid w:val="00A40A2E"/>
    <w:rsid w:val="00A532DA"/>
    <w:rsid w:val="00A55EF5"/>
    <w:rsid w:val="00A91CB7"/>
    <w:rsid w:val="00A92256"/>
    <w:rsid w:val="00AA3F4C"/>
    <w:rsid w:val="00B041EF"/>
    <w:rsid w:val="00B17373"/>
    <w:rsid w:val="00B24192"/>
    <w:rsid w:val="00B2429D"/>
    <w:rsid w:val="00B325E1"/>
    <w:rsid w:val="00B3341C"/>
    <w:rsid w:val="00B43BF1"/>
    <w:rsid w:val="00B52E6F"/>
    <w:rsid w:val="00B62355"/>
    <w:rsid w:val="00B64264"/>
    <w:rsid w:val="00B85665"/>
    <w:rsid w:val="00BC43E6"/>
    <w:rsid w:val="00C05A30"/>
    <w:rsid w:val="00C14CB1"/>
    <w:rsid w:val="00C3254E"/>
    <w:rsid w:val="00C3307F"/>
    <w:rsid w:val="00C43CD7"/>
    <w:rsid w:val="00C46628"/>
    <w:rsid w:val="00C60E3F"/>
    <w:rsid w:val="00C639B6"/>
    <w:rsid w:val="00CB2BA2"/>
    <w:rsid w:val="00CB566F"/>
    <w:rsid w:val="00CD517A"/>
    <w:rsid w:val="00CE5EBE"/>
    <w:rsid w:val="00D06BEB"/>
    <w:rsid w:val="00D31BA5"/>
    <w:rsid w:val="00D41818"/>
    <w:rsid w:val="00D4728B"/>
    <w:rsid w:val="00DC190E"/>
    <w:rsid w:val="00DC5F44"/>
    <w:rsid w:val="00DD42D5"/>
    <w:rsid w:val="00DF1A2C"/>
    <w:rsid w:val="00E03919"/>
    <w:rsid w:val="00E40F12"/>
    <w:rsid w:val="00EA285F"/>
    <w:rsid w:val="00EB2421"/>
    <w:rsid w:val="00EC4E3C"/>
    <w:rsid w:val="00ED37F7"/>
    <w:rsid w:val="00F14B5D"/>
    <w:rsid w:val="00F516CF"/>
    <w:rsid w:val="00F6551A"/>
    <w:rsid w:val="00F741F8"/>
    <w:rsid w:val="00F74CD9"/>
    <w:rsid w:val="00F806F4"/>
    <w:rsid w:val="00F82F62"/>
    <w:rsid w:val="00F901A0"/>
    <w:rsid w:val="00F90B58"/>
    <w:rsid w:val="00FB56AF"/>
    <w:rsid w:val="00FD641C"/>
    <w:rsid w:val="00FE2540"/>
    <w:rsid w:val="00FE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4D05D"/>
  <w15:docId w15:val="{9DE245FD-AB53-40E1-99EE-BDDBA1800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 Bold" w:eastAsiaTheme="minorHAnsi" w:hAnsi="Times New Roman Bold" w:cs="Times New Roman"/>
        <w:b/>
        <w:bCs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524CB"/>
    <w:pPr>
      <w:spacing w:after="200" w:line="240" w:lineRule="auto"/>
    </w:pPr>
    <w:rPr>
      <w:rFonts w:asciiTheme="minorHAnsi" w:eastAsiaTheme="minorEastAsia" w:hAnsiTheme="minorHAnsi" w:cstheme="minorBidi"/>
      <w:b w:val="0"/>
      <w:bCs w:val="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4CB"/>
    <w:pPr>
      <w:ind w:left="720"/>
      <w:contextualSpacing/>
    </w:pPr>
  </w:style>
  <w:style w:type="paragraph" w:customStyle="1" w:styleId="yiv7897839725msonormal">
    <w:name w:val="yiv7897839725msonormal"/>
    <w:basedOn w:val="Normal"/>
    <w:rsid w:val="004524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B4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B41"/>
    <w:rPr>
      <w:rFonts w:ascii="Segoe UI" w:eastAsiaTheme="minorEastAsia" w:hAnsi="Segoe UI" w:cs="Segoe UI"/>
      <w:b w:val="0"/>
      <w:bCs w:val="0"/>
      <w:sz w:val="18"/>
      <w:szCs w:val="18"/>
    </w:rPr>
  </w:style>
  <w:style w:type="paragraph" w:styleId="NoSpacing">
    <w:name w:val="No Spacing"/>
    <w:uiPriority w:val="1"/>
    <w:qFormat/>
    <w:rsid w:val="006F1D20"/>
    <w:pPr>
      <w:spacing w:after="0" w:line="240" w:lineRule="auto"/>
    </w:pPr>
    <w:rPr>
      <w:rFonts w:asciiTheme="minorHAnsi" w:eastAsiaTheme="minorEastAsia" w:hAnsiTheme="minorHAnsi" w:cstheme="minorBidi"/>
      <w:b w:val="0"/>
      <w:bCs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hesrown</dc:creator>
  <cp:keywords/>
  <dc:description/>
  <cp:lastModifiedBy>Langston Boulevard</cp:lastModifiedBy>
  <cp:revision>3</cp:revision>
  <cp:lastPrinted>2023-01-23T19:44:00Z</cp:lastPrinted>
  <dcterms:created xsi:type="dcterms:W3CDTF">2023-01-23T19:44:00Z</dcterms:created>
  <dcterms:modified xsi:type="dcterms:W3CDTF">2023-01-23T22:10:00Z</dcterms:modified>
</cp:coreProperties>
</file>